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p>
    <w:bookmarkStart w:id="25" w:name="Xa88a2991fbcd1e3c08a0082934307ff3fc87e78"/>
    <w:p>
      <w:pPr>
        <w:pStyle w:val="Heading1"/>
      </w:pPr>
      <w:r>
        <w:t xml:space="preserve">Cover Letter for Mechanical Engineer Position in United States Miami</w:t>
      </w:r>
    </w:p>
    <w:p>
      <w:pPr>
        <w:pStyle w:val="FirstParagraph"/>
      </w:pPr>
      <w:r>
        <w:t xml:space="preserve">Dear [Hiring Manager's Name],</w:t>
      </w:r>
    </w:p>
    <w:p>
      <w:pPr>
        <w:pStyle w:val="BodyText"/>
      </w:pPr>
      <w:r>
        <w:t xml:space="preserve">I am writing to express my enthusiasm for the Mechanical Engineer position at [Company Name] in the United States Miami. As a dedicated and innovative mechanical engineer with a strong foundation in design, analysis, and problem-solving, I am eager to contribute my expertise to your team while leveraging the unique opportunities that Miami offers as a hub for engineering and technological advancement. My professional journey has been shaped by a passion for creating sustainable solutions and optimizing systems—skills I believe align perfectly with the mission of [Company Name] in this dynamic region.</w:t>
      </w:r>
    </w:p>
    <w:bookmarkStart w:id="20" w:name="X4e552f00a1ab471885bc86a3da54aed9677e279"/>
    <w:p>
      <w:pPr>
        <w:pStyle w:val="Heading2"/>
      </w:pPr>
      <w:r>
        <w:t xml:space="preserve">Why Miami? A Hub for Engineering Innovation</w:t>
      </w:r>
    </w:p>
    <w:p>
      <w:pPr>
        <w:pStyle w:val="FirstParagraph"/>
      </w:pPr>
      <w:r>
        <w:t xml:space="preserve">The United States Miami is not just a city; it is a vibrant ecosystem where engineering meets creativity. From its cutting-edge infrastructure to its growing focus on renewable energy and smart cities, Miami presents a unique landscape for mechanical engineers to thrive. As someone who has long admired the city’s commitment to innovation, I am particularly drawn to [Company Name]’s reputation as a leader in [specific industry or project, e.g., "sustainable building systems" or "marine engineering"]. Whether it’s designing energy-efficient HVAC systems for high-rise buildings or developing solutions for coastal resilience, Miami’s challenges and opportunities require engineers who can think critically and act decisively. This is exactly where my background in mechanical engineering positions me to make a meaningful impact.</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mechanical engineering, I have developed a versatile skill set that spans the entire project lifecycle—from conceptual design to implementation and maintenance. My career has included roles in [specific industries, e.g., "automotive manufacturing," "renewable energy systems," or "aerospace engineering"], where I consistently delivered solutions that balanced technical excellence with cost-effectiveness. For example, at my previous position at [Previous Company Name], I led a team to redesign a [specific system or product], resulting in a 15% increase in efficiency and a 20% reduction in operational costs. This experience reinforced my ability to collaborate with cross-functional teams and translate complex technical requirements into practical, scalable solutions.</w:t>
      </w:r>
    </w:p>
    <w:p>
      <w:pPr>
        <w:pStyle w:val="BodyText"/>
      </w:pPr>
      <w:r>
        <w:t xml:space="preserve">My expertise includes advanced CAD software such as SolidWorks and AutoCAD, as well as simulation tools like ANSYS for thermal analysis and computational fluid dynamics (CFD). I am also proficient in lean manufacturing principles and Six Sigma methodologies, which have enabled me to identify inefficiencies and implement process improvements in high-pressure environments. However, what truly drives me is the ability to apply these technical skills to real-world problems that matter. In Miami’s context, this means addressing challenges like rising sea levels, urbanization, and the need for resilient infrastructure—all of which require innovative mechanical engineering solutions.</w:t>
      </w:r>
    </w:p>
    <w:bookmarkEnd w:id="21"/>
    <w:bookmarkStart w:id="22" w:name="alignment-with-company-names-values"/>
    <w:p>
      <w:pPr>
        <w:pStyle w:val="Heading2"/>
      </w:pPr>
      <w:r>
        <w:t xml:space="preserve">Alignment with [Company Name]’s Values</w:t>
      </w:r>
    </w:p>
    <w:p>
      <w:pPr>
        <w:pStyle w:val="FirstParagraph"/>
      </w:pPr>
      <w:r>
        <w:t xml:space="preserve">What excites me most about [Company Name] is your commitment to [specific value or initiative, e.g., "sustainability," "innovation," or "community development"]. In the United States Miami, where environmental and economic challenges are interconnected, your focus on [related project or goal] resonates deeply with my personal and professional aspirations. I am particularly interested in how mechanical engineers at your organization contribute to projects such as [specific example, e.g., "green building certifications" or "smart grid technologies"], which align with my own passion for creating systems that are both efficient and environmentally responsible.</w:t>
      </w:r>
    </w:p>
    <w:p>
      <w:pPr>
        <w:pStyle w:val="BodyText"/>
      </w:pPr>
      <w:r>
        <w:t xml:space="preserve">Moreover, Miami’s diverse population and global connections provide a unique platform for mechanical engineers to work on projects with international implications. Whether it’s developing solutions for energy storage in tropical climates or designing infrastructure that withstands extreme weather conditions, the opportunities here are boundless. I am confident that my adaptability, technical acumen, and dedication to excellence make me a strong fit for your team.</w:t>
      </w:r>
    </w:p>
    <w:bookmarkEnd w:id="22"/>
    <w:bookmarkStart w:id="23" w:name="why-i-am-the-right-candidate"/>
    <w:p>
      <w:pPr>
        <w:pStyle w:val="Heading2"/>
      </w:pPr>
      <w:r>
        <w:t xml:space="preserve">Why I Am the Right Candidate</w:t>
      </w:r>
    </w:p>
    <w:p>
      <w:pPr>
        <w:pStyle w:val="FirstParagraph"/>
      </w:pPr>
      <w:r>
        <w:t xml:space="preserve">While my technical qualifications are robust, what sets me apart is my ability to combine analytical thinking with a collaborative spirit. In my previous role at [Previous Company Name], I spearheaded a project to integrate renewable energy sources into [specific facility or system], which required coordinating with engineers, architects, and stakeholders across multiple time zones. This experience honed my ability to communicate complex ideas clearly and work effectively in diverse teams—skills that are essential for success in Miami’s fast-paced engineering environment.</w:t>
      </w:r>
    </w:p>
    <w:p>
      <w:pPr>
        <w:pStyle w:val="BodyText"/>
      </w:pPr>
      <w:r>
        <w:t xml:space="preserve">I also bring a strong commitment to continuous learning. I regularly attend industry conferences such as [relevant conference name] and stay updated on emerging trends through professional organizations like ASME (American Society of Mechanical Engineers). In the United States Miami, where innovation is a driving force, staying ahead of the curve is not just an advantage—it’s a necessity.</w:t>
      </w:r>
    </w:p>
    <w:bookmarkEnd w:id="23"/>
    <w:bookmarkStart w:id="24" w:name="X521ccaf65d624482ebc55d5969ab14b981074d2"/>
    <w:p>
      <w:pPr>
        <w:pStyle w:val="Heading2"/>
      </w:pPr>
      <w:r>
        <w:t xml:space="preserve">Conclusion: A Shared Vision for the Future</w:t>
      </w:r>
    </w:p>
    <w:p>
      <w:pPr>
        <w:pStyle w:val="FirstParagraph"/>
      </w:pPr>
      <w:r>
        <w:t xml:space="preserve">In conclusion, I am eager to bring my skills as a Mechanical Engineer to [Company Name] in the United States Miami. I am confident that my technical expertise, problem-solving mindset, and passion for innovation will contribute to your organization’s continued success. I would welcome the opportunity to discuss how my background aligns with your needs and how I can help drive impactful projects in this exciting city.</w:t>
      </w:r>
    </w:p>
    <w:p>
      <w:pPr>
        <w:pStyle w:val="BodyText"/>
      </w:pPr>
      <w:r>
        <w:t xml:space="preserve">Thank you for considering my application. I look forward to the possibility of contributing to [Company Name]’s mission and growing alongside a team that values excellence and innov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dc:title>
  <dc:creator/>
  <dc:language>en</dc:language>
  <cp:keywords/>
  <dcterms:created xsi:type="dcterms:W3CDTF">2026-07-23T11:46:17Z</dcterms:created>
  <dcterms:modified xsi:type="dcterms:W3CDTF">2026-07-23T11:46:17Z</dcterms:modified>
</cp:coreProperties>
</file>

<file path=docProps/custom.xml><?xml version="1.0" encoding="utf-8"?>
<Properties xmlns="http://schemas.openxmlformats.org/officeDocument/2006/custom-properties" xmlns:vt="http://schemas.openxmlformats.org/officeDocument/2006/docPropsVTypes"/>
</file>